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ye young ch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ye young</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881 Beechtree Lane, West Des Moines, IA, USA West Des Moines, IA, USA 5026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ssicacho8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571009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0/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